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36407" w14:textId="77777777" w:rsidR="008A60F1" w:rsidRDefault="008A60F1" w:rsidP="00F336B3">
      <w:pPr>
        <w:rPr>
          <w:i/>
          <w:iCs/>
        </w:rPr>
      </w:pPr>
    </w:p>
    <w:p w14:paraId="66100B33" w14:textId="58791A50" w:rsidR="00F336B3" w:rsidRPr="00F336B3" w:rsidRDefault="00F336B3" w:rsidP="00F336B3">
      <w:pPr>
        <w:rPr>
          <w:i/>
          <w:iCs/>
        </w:rPr>
      </w:pPr>
      <w:r w:rsidRPr="00F336B3">
        <w:rPr>
          <w:i/>
          <w:iCs/>
        </w:rPr>
        <w:t xml:space="preserve">INSERT LETTER HEAD HERE IF </w:t>
      </w:r>
      <w:r>
        <w:rPr>
          <w:i/>
          <w:iCs/>
        </w:rPr>
        <w:t>AVAILABLE</w:t>
      </w:r>
      <w:r w:rsidRPr="00F336B3">
        <w:rPr>
          <w:i/>
          <w:iCs/>
        </w:rPr>
        <w:t xml:space="preserve"> </w:t>
      </w:r>
    </w:p>
    <w:p w14:paraId="20AA7BE0" w14:textId="77777777" w:rsidR="00F336B3" w:rsidRPr="00F336B3" w:rsidRDefault="00F336B3" w:rsidP="00F336B3"/>
    <w:p w14:paraId="200C25DB" w14:textId="20B54B22" w:rsidR="00126319" w:rsidRPr="00F336B3" w:rsidRDefault="00F336B3" w:rsidP="00F336B3">
      <w:r w:rsidRPr="00F336B3">
        <w:t>Date of issuance – 26 March 2020</w:t>
      </w:r>
    </w:p>
    <w:p w14:paraId="40A595CA" w14:textId="2B70429F" w:rsidR="00F336B3" w:rsidRPr="00F336B3" w:rsidRDefault="00F336B3" w:rsidP="00F336B3"/>
    <w:p w14:paraId="0E112429" w14:textId="6C5128C5" w:rsidR="00F336B3" w:rsidRDefault="00F336B3" w:rsidP="00F336B3">
      <w:r w:rsidRPr="00F336B3">
        <w:t>To whom it may concern,</w:t>
      </w:r>
    </w:p>
    <w:p w14:paraId="009611AB" w14:textId="1D2E2EF2" w:rsidR="008A60F1" w:rsidRPr="008A60F1" w:rsidRDefault="008A60F1" w:rsidP="00F336B3">
      <w:pPr>
        <w:rPr>
          <w:b/>
          <w:bCs/>
        </w:rPr>
      </w:pPr>
      <w:r>
        <w:rPr>
          <w:b/>
          <w:bCs/>
        </w:rPr>
        <w:t xml:space="preserve">ESSENTIAL SERVICES EMPLOYEE TRAVEL AUTHORITY </w:t>
      </w:r>
    </w:p>
    <w:p w14:paraId="0CB8983E" w14:textId="2455FF02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>] is employed by [</w:t>
      </w:r>
      <w:r w:rsidRPr="00F336B3">
        <w:rPr>
          <w:i/>
          <w:iCs/>
        </w:rPr>
        <w:t>Employer name and business name</w:t>
      </w:r>
      <w:r>
        <w:t>], which is considered an essential service and is permitted to remain operational during the New Zealand Covid-19 Alert Level 4 shutdown.</w:t>
      </w:r>
    </w:p>
    <w:p w14:paraId="001EDD97" w14:textId="2FFBC959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 xml:space="preserve">] has agreed they will </w:t>
      </w:r>
      <w:r w:rsidRPr="001F3ADE">
        <w:rPr>
          <w:u w:val="single"/>
        </w:rPr>
        <w:t>only travel to and from our place of work</w:t>
      </w:r>
      <w:r>
        <w:t>, which is located at [</w:t>
      </w:r>
      <w:r w:rsidRPr="00F336B3">
        <w:rPr>
          <w:i/>
          <w:iCs/>
        </w:rPr>
        <w:t>Employer/business address/es here</w:t>
      </w:r>
      <w:r>
        <w:t>]. Their usual hours of work are from [</w:t>
      </w:r>
      <w:r w:rsidRPr="00F336B3">
        <w:rPr>
          <w:i/>
          <w:iCs/>
        </w:rPr>
        <w:t>start time</w:t>
      </w:r>
      <w:r>
        <w:t>] to [</w:t>
      </w:r>
      <w:r w:rsidRPr="00F336B3">
        <w:rPr>
          <w:i/>
          <w:iCs/>
        </w:rPr>
        <w:t>finish time</w:t>
      </w:r>
      <w:r>
        <w:t>].</w:t>
      </w:r>
    </w:p>
    <w:p w14:paraId="3C76BFFE" w14:textId="77777777" w:rsidR="00F336B3" w:rsidRDefault="00F336B3" w:rsidP="00F336B3">
      <w:r>
        <w:t>For any questions regarding their movements for work purposes please contact [</w:t>
      </w:r>
      <w:r w:rsidRPr="00F336B3">
        <w:rPr>
          <w:i/>
          <w:iCs/>
        </w:rPr>
        <w:t>Employer name</w:t>
      </w:r>
      <w:r>
        <w:t>] on [</w:t>
      </w:r>
      <w:r w:rsidRPr="00F336B3">
        <w:rPr>
          <w:i/>
          <w:iCs/>
        </w:rPr>
        <w:t>Phone number</w:t>
      </w:r>
      <w:r>
        <w:t xml:space="preserve">]. </w:t>
      </w:r>
    </w:p>
    <w:p w14:paraId="4159FFB5" w14:textId="5AAE2333" w:rsidR="00F336B3" w:rsidRDefault="00F336B3" w:rsidP="00F336B3">
      <w:r>
        <w:t>This arrangement has been agreed by both [Employee name] and [Employer name].</w:t>
      </w:r>
    </w:p>
    <w:p w14:paraId="658938E3" w14:textId="5C5842BE" w:rsidR="00F336B3" w:rsidRDefault="00F336B3" w:rsidP="00F336B3"/>
    <w:p w14:paraId="41054A8A" w14:textId="0AA6224F" w:rsidR="00F336B3" w:rsidRDefault="00F336B3" w:rsidP="00F336B3">
      <w:r>
        <w:t>Employer signature</w:t>
      </w:r>
      <w:r>
        <w:tab/>
      </w:r>
      <w:r>
        <w:tab/>
      </w:r>
      <w:r>
        <w:tab/>
      </w:r>
      <w:r>
        <w:tab/>
      </w:r>
      <w:r>
        <w:tab/>
        <w:t xml:space="preserve">Employee signature </w:t>
      </w:r>
    </w:p>
    <w:p w14:paraId="227EF243" w14:textId="7DC36EED" w:rsidR="00F336B3" w:rsidRDefault="00F336B3" w:rsidP="00F336B3"/>
    <w:p w14:paraId="4D8383E4" w14:textId="77777777" w:rsidR="00F336B3" w:rsidRDefault="00F336B3" w:rsidP="00F336B3"/>
    <w:p w14:paraId="09FBBBAE" w14:textId="237C9741" w:rsidR="00F336B3" w:rsidRPr="00F336B3" w:rsidRDefault="00F336B3" w:rsidP="00F336B3">
      <w:r>
        <w:t>-------------------------------</w:t>
      </w:r>
      <w:r>
        <w:tab/>
      </w:r>
      <w:r>
        <w:tab/>
      </w:r>
      <w:r>
        <w:tab/>
      </w:r>
      <w:r>
        <w:tab/>
      </w:r>
      <w:r>
        <w:tab/>
        <w:t>------------------------------</w:t>
      </w:r>
    </w:p>
    <w:sectPr w:rsidR="00F336B3" w:rsidRPr="00F336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86012"/>
    <w:multiLevelType w:val="hybridMultilevel"/>
    <w:tmpl w:val="9C0AB7CE"/>
    <w:lvl w:ilvl="0" w:tplc="8590668C">
      <w:start w:val="50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sTQ2NDY1MzIxtDBT0lEKTi0uzszPAykwrAUAkkqQwiwAAAA="/>
  </w:docVars>
  <w:rsids>
    <w:rsidRoot w:val="00126319"/>
    <w:rsid w:val="00126319"/>
    <w:rsid w:val="00131E1F"/>
    <w:rsid w:val="001F3ADE"/>
    <w:rsid w:val="0024646C"/>
    <w:rsid w:val="004A4C61"/>
    <w:rsid w:val="008A60F1"/>
    <w:rsid w:val="00B57334"/>
    <w:rsid w:val="00F33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D29CE"/>
  <w15:chartTrackingRefBased/>
  <w15:docId w15:val="{851194B3-BD4B-4EF9-8D60-DE7EC18A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3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3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6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703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Stewart</dc:creator>
  <cp:keywords/>
  <dc:description/>
  <cp:lastModifiedBy>Victoria Harris</cp:lastModifiedBy>
  <cp:revision>2</cp:revision>
  <dcterms:created xsi:type="dcterms:W3CDTF">2020-08-18T22:08:00Z</dcterms:created>
  <dcterms:modified xsi:type="dcterms:W3CDTF">2020-08-18T22:08:00Z</dcterms:modified>
</cp:coreProperties>
</file>